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A20" w:rsidRPr="00C32A20" w:rsidRDefault="0052501F" w:rsidP="00C32A20">
      <w:pPr>
        <w:pStyle w:val="FirstParagraph"/>
        <w:rPr>
          <w:lang w:val="es-MX"/>
        </w:rPr>
      </w:pPr>
      <w:bookmarkStart w:id="0" w:name="_GoBack"/>
      <w:bookmarkEnd w:id="0"/>
      <w:r>
        <w:rPr>
          <w:lang w:val="es-MX"/>
        </w:rPr>
        <w:t>MUNICIPIO DE IGUALA DE LA INDEPENDENCIA GUERRERO</w:t>
      </w:r>
      <w:r w:rsidR="00F86C20" w:rsidRPr="0052501F">
        <w:rPr>
          <w:lang w:val="es-MX"/>
        </w:rPr>
        <w:t xml:space="preserve"> CORRESPONDIENTES AL </w:t>
      </w:r>
      <w:r w:rsidR="002C7E85">
        <w:rPr>
          <w:lang w:val="es-MX"/>
        </w:rPr>
        <w:t>EJERCICIO</w:t>
      </w:r>
      <w:r w:rsidR="00C32A20">
        <w:rPr>
          <w:lang w:val="es-MX"/>
        </w:rPr>
        <w:t xml:space="preserve"> DE 2020</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Default="00F86C20" w:rsidP="00F86C20">
      <w:pPr>
        <w:pStyle w:val="Compact"/>
        <w:numPr>
          <w:ilvl w:val="0"/>
          <w:numId w:val="1"/>
        </w:numPr>
        <w:jc w:val="both"/>
        <w:rPr>
          <w:lang w:val="es-MX"/>
        </w:rPr>
      </w:pPr>
      <w:r w:rsidRPr="0052501F">
        <w:rPr>
          <w:lang w:val="es-MX"/>
        </w:rPr>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C32A20">
        <w:rPr>
          <w:lang w:val="es-MX"/>
        </w:rPr>
        <w:t>to para el ejercicio fiscal 2020</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967192" w:rsidRDefault="00FF1C74" w:rsidP="007704F8">
      <w:pPr>
        <w:pStyle w:val="Textoindependiente"/>
        <w:jc w:val="both"/>
        <w:rPr>
          <w:lang w:val="es-MX"/>
        </w:rPr>
      </w:pPr>
      <w:r w:rsidRPr="00967192">
        <w:rPr>
          <w:lang w:val="es-MX"/>
        </w:rPr>
        <w:t>Lic.</w:t>
      </w:r>
      <w:r w:rsidR="0059306C" w:rsidRPr="00967192">
        <w:rPr>
          <w:lang w:val="es-MX"/>
        </w:rPr>
        <w:t xml:space="preserve"> </w:t>
      </w:r>
      <w:r w:rsidR="00610ECC" w:rsidRPr="00967192">
        <w:rPr>
          <w:lang w:val="es-MX"/>
        </w:rPr>
        <w:t xml:space="preserve">Silviano Mendiola </w:t>
      </w:r>
      <w:r w:rsidR="0059306C" w:rsidRPr="00967192">
        <w:rPr>
          <w:lang w:val="es-MX"/>
        </w:rPr>
        <w:t xml:space="preserve"> Pérez</w:t>
      </w:r>
    </w:p>
    <w:p w:rsidR="00610ECC" w:rsidRPr="00967192" w:rsidRDefault="00610ECC" w:rsidP="007704F8">
      <w:pPr>
        <w:pStyle w:val="Textoindependiente"/>
        <w:jc w:val="both"/>
        <w:rPr>
          <w:lang w:val="es-MX"/>
        </w:rPr>
      </w:pPr>
      <w:r w:rsidRPr="00967192">
        <w:rPr>
          <w:lang w:val="es-MX"/>
        </w:rPr>
        <w:t>Lic. Esteban Albarrán Mendoza</w:t>
      </w:r>
    </w:p>
    <w:p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C32A20" w:rsidP="007704F8">
      <w:pPr>
        <w:pStyle w:val="FirstParagraph"/>
        <w:jc w:val="both"/>
      </w:pPr>
      <w:r>
        <w:t>ENERO A DICIEMBRE DE 2020</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704F8">
      <w:pPr>
        <w:pStyle w:val="FirstParagraph"/>
        <w:jc w:val="both"/>
      </w:pPr>
      <w:r w:rsidRPr="00967192">
        <w:t>Se anexa organigrama</w:t>
      </w:r>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r>
        <w:t>Políticas de Contabilidad Significativas:</w:t>
      </w:r>
    </w:p>
    <w:p w:rsidR="003E7210" w:rsidRDefault="00F86C20" w:rsidP="007704F8">
      <w:pPr>
        <w:pStyle w:val="FirstParagraph"/>
        <w:jc w:val="both"/>
      </w:pPr>
      <w:r>
        <w:t>Se informará sobre:</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E36703" w:rsidP="007704F8">
      <w:pPr>
        <w:pStyle w:val="FirstParagraph"/>
        <w:jc w:val="both"/>
        <w:rPr>
          <w:lang w:val="es-MX"/>
        </w:rPr>
      </w:pPr>
      <w:r>
        <w:rPr>
          <w:lang w:val="es-MX"/>
        </w:rPr>
        <w:t xml:space="preserve">En el </w:t>
      </w:r>
      <w:r w:rsidR="00B16A0A">
        <w:rPr>
          <w:lang w:val="es-MX"/>
        </w:rPr>
        <w:t>periodo no se realizaron</w:t>
      </w:r>
      <w:r w:rsidR="00F86C20" w:rsidRPr="0052501F">
        <w:rPr>
          <w:lang w:val="es-MX"/>
        </w:rPr>
        <w:t xml:space="preserve">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B16A0A" w:rsidP="00003F0F">
      <w:pPr>
        <w:ind w:left="480"/>
        <w:jc w:val="both"/>
        <w:rPr>
          <w:lang w:val="es-MX"/>
        </w:rPr>
      </w:pPr>
      <w:r>
        <w:rPr>
          <w:lang w:val="es-MX"/>
        </w:rPr>
        <w:t xml:space="preserve">En el periodo no se tuvieron </w:t>
      </w:r>
      <w:r w:rsidR="00F86C20" w:rsidRPr="0052501F">
        <w:rPr>
          <w:lang w:val="es-MX"/>
        </w:rPr>
        <w:t>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B16A0A" w:rsidP="00003F0F">
      <w:pPr>
        <w:pStyle w:val="FirstParagraph"/>
        <w:jc w:val="both"/>
        <w:rPr>
          <w:lang w:val="es-MX"/>
        </w:rPr>
      </w:pPr>
      <w:r>
        <w:rPr>
          <w:lang w:val="es-MX"/>
        </w:rPr>
        <w:t xml:space="preserve">En el </w:t>
      </w:r>
      <w:r w:rsidR="00F86C20" w:rsidRPr="0052501F">
        <w:rPr>
          <w:lang w:val="es-MX"/>
        </w:rPr>
        <w:t>periodo</w:t>
      </w:r>
      <w:r>
        <w:rPr>
          <w:lang w:val="es-MX"/>
        </w:rPr>
        <w:t>,</w:t>
      </w:r>
      <w:r w:rsidR="00F86C20" w:rsidRPr="0052501F">
        <w:rPr>
          <w:lang w:val="es-MX"/>
        </w:rPr>
        <w:t xml:space="preserve"> no se cuenta con inventario de mercancías para venta por lo que no se cuenta con un método de</w:t>
      </w:r>
      <w:r w:rsidR="00003F0F">
        <w:rPr>
          <w:lang w:val="es-MX"/>
        </w:rPr>
        <w:t xml:space="preserve"> </w:t>
      </w:r>
      <w:r w:rsidR="00F86C20"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B16A0A" w:rsidP="007704F8">
      <w:pPr>
        <w:pStyle w:val="FirstParagraph"/>
        <w:jc w:val="both"/>
        <w:rPr>
          <w:lang w:val="es-MX"/>
        </w:rPr>
      </w:pPr>
      <w:r>
        <w:rPr>
          <w:lang w:val="es-MX"/>
        </w:rPr>
        <w:t>En el</w:t>
      </w:r>
      <w:r w:rsidR="00F86C20" w:rsidRPr="0052501F">
        <w:rPr>
          <w:lang w:val="es-MX"/>
        </w:rPr>
        <w:t xml:space="preserve">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B16A0A" w:rsidP="00003F0F">
      <w:pPr>
        <w:pStyle w:val="FirstParagraph"/>
        <w:ind w:left="480"/>
        <w:jc w:val="both"/>
        <w:rPr>
          <w:lang w:val="es-MX"/>
        </w:rPr>
      </w:pPr>
      <w:r>
        <w:rPr>
          <w:lang w:val="es-MX"/>
        </w:rPr>
        <w:t>En el</w:t>
      </w:r>
      <w:r w:rsidR="00F86C20" w:rsidRPr="0052501F">
        <w:rPr>
          <w:lang w:val="es-MX"/>
        </w:rPr>
        <w:t xml:space="preserve">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B16A0A" w:rsidP="00B16A0A">
      <w:pPr>
        <w:pStyle w:val="Textoindependiente"/>
        <w:ind w:left="480"/>
        <w:jc w:val="both"/>
        <w:rPr>
          <w:lang w:val="es-MX"/>
        </w:rPr>
      </w:pPr>
      <w:r>
        <w:rPr>
          <w:lang w:val="es-MX"/>
        </w:rPr>
        <w:t>En el</w:t>
      </w:r>
      <w:r w:rsidR="00003F0F">
        <w:rPr>
          <w:lang w:val="es-MX"/>
        </w:rPr>
        <w:t xml:space="preserve">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w:t>
      </w:r>
      <w:r w:rsidR="00B16A0A">
        <w:rPr>
          <w:lang w:val="es-MX"/>
        </w:rPr>
        <w:t xml:space="preserve"> a</w:t>
      </w:r>
      <w:r w:rsidRPr="0052501F">
        <w:rPr>
          <w:lang w:val="es-MX"/>
        </w:rPr>
        <w:t xml:space="preserve"> la Ley de Contabilidad Gubernamental y </w:t>
      </w:r>
      <w:r w:rsidR="00B16A0A">
        <w:rPr>
          <w:lang w:val="es-MX"/>
        </w:rPr>
        <w:t xml:space="preserve">a </w:t>
      </w:r>
      <w:r w:rsidRPr="0052501F">
        <w:rPr>
          <w:lang w:val="es-MX"/>
        </w:rPr>
        <w:t>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B16A0A" w:rsidP="007704F8">
      <w:pPr>
        <w:pStyle w:val="FirstParagraph"/>
        <w:jc w:val="both"/>
        <w:rPr>
          <w:lang w:val="es-MX"/>
        </w:rPr>
      </w:pPr>
      <w:r>
        <w:rPr>
          <w:lang w:val="es-MX"/>
        </w:rPr>
        <w:t>En el</w:t>
      </w:r>
      <w:r w:rsidR="00F86C20" w:rsidRPr="0052501F">
        <w:rPr>
          <w:lang w:val="es-MX"/>
        </w:rPr>
        <w:t xml:space="preserve">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Se informará sobre:</w:t>
      </w:r>
    </w:p>
    <w:p w:rsidR="003E7210" w:rsidRDefault="00F86C20" w:rsidP="00F86C20">
      <w:pPr>
        <w:pStyle w:val="Compact"/>
        <w:numPr>
          <w:ilvl w:val="0"/>
          <w:numId w:val="23"/>
        </w:numPr>
        <w:jc w:val="both"/>
      </w:pPr>
      <w:r>
        <w:t>Activos en moneda extranjera:</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r>
        <w:t>Equivalente</w:t>
      </w:r>
      <w:r w:rsidR="00F86C20">
        <w:t xml:space="preserve"> en moneda nacional:</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r>
        <w:t>Inversiones en valores:</w:t>
      </w:r>
    </w:p>
    <w:p w:rsidR="003E7210" w:rsidRPr="0052501F" w:rsidRDefault="00F86C20" w:rsidP="007704F8">
      <w:pPr>
        <w:pStyle w:val="FirstParagraph"/>
        <w:jc w:val="both"/>
        <w:rPr>
          <w:lang w:val="es-MX"/>
        </w:rPr>
      </w:pPr>
      <w:r w:rsidRPr="0052501F">
        <w:rPr>
          <w:lang w:val="es-MX"/>
        </w:rPr>
        <w:t>No se tienen inversiones en valores.</w:t>
      </w:r>
    </w:p>
    <w:p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r>
        <w:t>Fideicomisos, Mandatos y Análogos:</w:t>
      </w:r>
    </w:p>
    <w:p w:rsidR="003E7210" w:rsidRDefault="00F86C20" w:rsidP="007704F8">
      <w:pPr>
        <w:pStyle w:val="FirstParagraph"/>
        <w:jc w:val="both"/>
      </w:pPr>
      <w:r>
        <w:t>Se deberá informar:</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8D245E" w:rsidP="007704F8">
      <w:pPr>
        <w:pStyle w:val="FirstParagraph"/>
        <w:jc w:val="both"/>
        <w:rPr>
          <w:lang w:val="es-MX"/>
        </w:rPr>
      </w:pPr>
      <w:r>
        <w:rPr>
          <w:lang w:val="es-MX"/>
        </w:rPr>
        <w:t>En el</w:t>
      </w:r>
      <w:r w:rsidR="00F86C20" w:rsidRPr="0052501F">
        <w:rPr>
          <w:lang w:val="es-MX"/>
        </w:rPr>
        <w:t xml:space="preserve">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8D245E" w:rsidP="007704F8">
      <w:pPr>
        <w:pStyle w:val="Textoindependiente"/>
        <w:jc w:val="both"/>
        <w:rPr>
          <w:lang w:val="es-MX"/>
        </w:rPr>
      </w:pPr>
      <w:r>
        <w:rPr>
          <w:lang w:val="es-MX"/>
        </w:rPr>
        <w:t>En el</w:t>
      </w:r>
      <w:r w:rsidR="00F86C20" w:rsidRPr="0052501F">
        <w:rPr>
          <w:lang w:val="es-MX"/>
        </w:rPr>
        <w:t xml:space="preserve"> periodo no se tienen Fideicomisos, mandatos y otros análogos.</w:t>
      </w:r>
    </w:p>
    <w:p w:rsidR="006F5681" w:rsidRPr="0052501F" w:rsidRDefault="006F5681" w:rsidP="007704F8">
      <w:pPr>
        <w:pStyle w:val="Textoindependiente"/>
        <w:jc w:val="both"/>
        <w:rPr>
          <w:lang w:val="es-MX"/>
        </w:rPr>
      </w:pPr>
    </w:p>
    <w:p w:rsidR="003E7210" w:rsidRDefault="00F86C20" w:rsidP="00F86C20">
      <w:pPr>
        <w:pStyle w:val="Compact"/>
        <w:numPr>
          <w:ilvl w:val="0"/>
          <w:numId w:val="39"/>
        </w:numPr>
        <w:jc w:val="both"/>
      </w:pPr>
      <w:r>
        <w:t>Reporte de la Recaudación:</w:t>
      </w:r>
    </w:p>
    <w:p w:rsidR="006F5681" w:rsidRDefault="006F5681" w:rsidP="006F5681">
      <w:pPr>
        <w:pStyle w:val="Compact"/>
        <w:ind w:left="480"/>
        <w:jc w:val="both"/>
      </w:pPr>
    </w:p>
    <w:p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89511A">
        <w:rPr>
          <w:lang w:val="es-MX"/>
        </w:rPr>
        <w:t xml:space="preserve"> </w:t>
      </w:r>
      <w:r w:rsidR="00B565A4">
        <w:rPr>
          <w:lang w:val="es-MX"/>
        </w:rPr>
        <w:t>30</w:t>
      </w:r>
      <w:r w:rsidR="00EF35C0">
        <w:rPr>
          <w:lang w:val="es-MX"/>
        </w:rPr>
        <w:t>, 311,227.12</w:t>
      </w:r>
    </w:p>
    <w:p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89511A">
        <w:rPr>
          <w:lang w:val="es-MX"/>
        </w:rPr>
        <w:t xml:space="preserve">  </w:t>
      </w:r>
      <w:r w:rsidR="002C7E85">
        <w:rPr>
          <w:lang w:val="es-MX"/>
        </w:rPr>
        <w:t>22</w:t>
      </w:r>
      <w:r w:rsidR="00EF35C0">
        <w:rPr>
          <w:lang w:val="es-MX"/>
        </w:rPr>
        <w:t>, 920,288.09</w:t>
      </w:r>
    </w:p>
    <w:p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2C7E85">
        <w:rPr>
          <w:lang w:val="es-MX"/>
        </w:rPr>
        <w:t xml:space="preserve"> 11</w:t>
      </w:r>
      <w:r w:rsidR="00EF35C0">
        <w:rPr>
          <w:lang w:val="es-MX"/>
        </w:rPr>
        <w:t>, 177,359.46</w:t>
      </w:r>
    </w:p>
    <w:p w:rsidR="002C7E85" w:rsidRPr="002C7E85" w:rsidRDefault="003F0253" w:rsidP="002C7E85">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407F05">
        <w:rPr>
          <w:lang w:val="es-MX"/>
        </w:rPr>
        <w:t xml:space="preserve"> 29</w:t>
      </w:r>
      <w:r w:rsidR="00EF35C0">
        <w:rPr>
          <w:lang w:val="es-MX"/>
        </w:rPr>
        <w:t>, 320,926.35</w:t>
      </w:r>
    </w:p>
    <w:p w:rsidR="00A235E4" w:rsidRDefault="00F86C20" w:rsidP="00CF7583">
      <w:pPr>
        <w:pStyle w:val="FirstParagraph"/>
        <w:tabs>
          <w:tab w:val="left" w:pos="4962"/>
          <w:tab w:val="left" w:pos="5387"/>
        </w:tabs>
        <w:jc w:val="both"/>
        <w:rPr>
          <w:lang w:val="es-MX"/>
        </w:rPr>
      </w:pPr>
      <w:r w:rsidRPr="0052501F">
        <w:rPr>
          <w:lang w:val="es-MX"/>
        </w:rPr>
        <w:t>PARTICIPACION</w:t>
      </w:r>
      <w:r w:rsidR="00CF7583">
        <w:rPr>
          <w:lang w:val="es-MX"/>
        </w:rPr>
        <w:t>ES,</w:t>
      </w:r>
      <w:r w:rsidR="003F0253">
        <w:rPr>
          <w:lang w:val="es-MX"/>
        </w:rPr>
        <w:t xml:space="preserve"> APORTACIONES</w:t>
      </w:r>
      <w:r w:rsidR="00CF7583">
        <w:rPr>
          <w:lang w:val="es-MX"/>
        </w:rPr>
        <w:t xml:space="preserve">                    </w:t>
      </w:r>
      <w:r w:rsidR="000949ED">
        <w:rPr>
          <w:lang w:val="es-MX"/>
        </w:rPr>
        <w:t xml:space="preserve"> </w:t>
      </w:r>
      <w:r w:rsidR="00CF7583">
        <w:rPr>
          <w:lang w:val="es-MX"/>
        </w:rPr>
        <w:t xml:space="preserve">  </w:t>
      </w:r>
    </w:p>
    <w:p w:rsidR="003E7210" w:rsidRDefault="00CF7583" w:rsidP="007704F8">
      <w:pPr>
        <w:pStyle w:val="FirstParagraph"/>
        <w:jc w:val="both"/>
        <w:rPr>
          <w:lang w:val="es-MX"/>
        </w:rPr>
      </w:pPr>
      <w:r>
        <w:rPr>
          <w:lang w:val="es-MX"/>
        </w:rPr>
        <w:t>, CONVENIOS, INCENTIVOS DERIVADOS</w:t>
      </w:r>
      <w:r w:rsidR="00252D77">
        <w:rPr>
          <w:lang w:val="es-MX"/>
        </w:rPr>
        <w:tab/>
      </w:r>
      <w:r w:rsidR="00252D77">
        <w:rPr>
          <w:lang w:val="es-MX"/>
        </w:rPr>
        <w:tab/>
      </w:r>
      <w:r w:rsidR="0089511A">
        <w:rPr>
          <w:lang w:val="es-MX"/>
        </w:rPr>
        <w:t xml:space="preserve">                     </w:t>
      </w:r>
    </w:p>
    <w:p w:rsidR="00CF7583" w:rsidRDefault="00CF7583" w:rsidP="00CF7583">
      <w:pPr>
        <w:pStyle w:val="FirstParagraph"/>
        <w:tabs>
          <w:tab w:val="left" w:pos="5387"/>
        </w:tabs>
        <w:jc w:val="both"/>
        <w:rPr>
          <w:lang w:val="es-MX"/>
        </w:rPr>
      </w:pPr>
      <w:r>
        <w:rPr>
          <w:lang w:val="es-MX"/>
        </w:rPr>
        <w:t xml:space="preserve">DE LA COLABORACIÓN FISCAL                    </w:t>
      </w:r>
      <w:r w:rsidR="00407F05">
        <w:rPr>
          <w:lang w:val="es-MX"/>
        </w:rPr>
        <w:t xml:space="preserve">                449</w:t>
      </w:r>
      <w:r w:rsidR="00EF35C0">
        <w:rPr>
          <w:lang w:val="es-MX"/>
        </w:rPr>
        <w:t>, 327,503.38</w:t>
      </w:r>
    </w:p>
    <w:p w:rsidR="00CF7583" w:rsidRDefault="00CF7583" w:rsidP="00CF7583">
      <w:pPr>
        <w:pStyle w:val="FirstParagraph"/>
        <w:jc w:val="both"/>
        <w:rPr>
          <w:lang w:val="es-MX"/>
        </w:rPr>
      </w:pPr>
    </w:p>
    <w:p w:rsidR="00CF7583" w:rsidRDefault="00CF7583" w:rsidP="00CF7583">
      <w:pPr>
        <w:pStyle w:val="FirstParagraph"/>
        <w:jc w:val="both"/>
        <w:rPr>
          <w:lang w:val="es-MX"/>
        </w:rPr>
      </w:pPr>
    </w:p>
    <w:p w:rsidR="00CF7583" w:rsidRPr="00CC78E5" w:rsidRDefault="00CF7583" w:rsidP="00CF7583">
      <w:pPr>
        <w:pStyle w:val="FirstParagraph"/>
        <w:jc w:val="both"/>
        <w:rPr>
          <w:lang w:val="es-MX"/>
        </w:rPr>
      </w:pPr>
      <w:r>
        <w:rPr>
          <w:lang w:val="es-MX"/>
        </w:rPr>
        <w:t xml:space="preserve">TRANSFERENCIAS, ASIGNACIONES,                         </w:t>
      </w:r>
    </w:p>
    <w:p w:rsidR="00CF7583" w:rsidRDefault="00CF7583" w:rsidP="00CF7583">
      <w:pPr>
        <w:pStyle w:val="FirstParagraph"/>
        <w:jc w:val="both"/>
        <w:rPr>
          <w:lang w:val="es-MX"/>
        </w:rPr>
      </w:pPr>
      <w:r>
        <w:rPr>
          <w:lang w:val="es-MX"/>
        </w:rPr>
        <w:t xml:space="preserve">SUBSIDIOS Y SUBVENCIONES, Y </w:t>
      </w:r>
    </w:p>
    <w:p w:rsidR="003F0253" w:rsidRPr="003F0253" w:rsidRDefault="00CF7583" w:rsidP="00CF7583">
      <w:pPr>
        <w:pStyle w:val="Textoindependiente"/>
        <w:tabs>
          <w:tab w:val="left" w:pos="5103"/>
          <w:tab w:val="left" w:pos="5245"/>
        </w:tabs>
        <w:rPr>
          <w:lang w:val="es-MX"/>
        </w:rPr>
      </w:pPr>
      <w:r>
        <w:rPr>
          <w:lang w:val="es-MX"/>
        </w:rPr>
        <w:t xml:space="preserve">PENSIONES Y JUBILACIONES                          </w:t>
      </w:r>
      <w:r w:rsidR="00407F05">
        <w:rPr>
          <w:lang w:val="es-MX"/>
        </w:rPr>
        <w:t xml:space="preserve">                 38</w:t>
      </w:r>
      <w:r w:rsidR="00EF35C0">
        <w:rPr>
          <w:lang w:val="es-MX"/>
        </w:rPr>
        <w:t>, 910,170.70</w:t>
      </w:r>
      <w:r>
        <w:rPr>
          <w:lang w:val="es-MX"/>
        </w:rPr>
        <w:t xml:space="preserve">   </w:t>
      </w:r>
    </w:p>
    <w:p w:rsidR="00A235E4" w:rsidRDefault="00A235E4" w:rsidP="00A235E4">
      <w:pPr>
        <w:pStyle w:val="Textoindependiente"/>
        <w:rPr>
          <w:lang w:val="es-MX"/>
        </w:rPr>
      </w:pPr>
    </w:p>
    <w:p w:rsidR="00A235E4" w:rsidRDefault="00A235E4" w:rsidP="00A235E4">
      <w:pPr>
        <w:pStyle w:val="Textoindependiente"/>
        <w:rPr>
          <w:lang w:val="es-MX"/>
        </w:rPr>
      </w:pPr>
    </w:p>
    <w:p w:rsidR="00A235E4" w:rsidRPr="00A235E4" w:rsidRDefault="00A235E4" w:rsidP="00A235E4">
      <w:pPr>
        <w:pStyle w:val="Textoindependiente"/>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Default="00F86C20" w:rsidP="00F86C20">
      <w:pPr>
        <w:pStyle w:val="Compact"/>
        <w:numPr>
          <w:ilvl w:val="0"/>
          <w:numId w:val="42"/>
        </w:numPr>
        <w:jc w:val="both"/>
      </w:pPr>
      <w:r>
        <w:t>Calificaciones otorgadas:</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r>
        <w:t>Proceso de Mejora:</w:t>
      </w:r>
    </w:p>
    <w:p w:rsidR="003E7210" w:rsidRDefault="00F86C20" w:rsidP="007704F8">
      <w:pPr>
        <w:pStyle w:val="FirstParagraph"/>
        <w:jc w:val="both"/>
      </w:pPr>
      <w:r>
        <w:t>Se informará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r>
        <w:t>Información por Segmentos:</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lastRenderedPageBreak/>
        <w:t>No se maneja la emisión de la información financiera en base a segmentos</w:t>
      </w:r>
    </w:p>
    <w:p w:rsidR="003E7210" w:rsidRDefault="00F86C20" w:rsidP="00F86C20">
      <w:pPr>
        <w:pStyle w:val="Compact"/>
        <w:numPr>
          <w:ilvl w:val="0"/>
          <w:numId w:val="47"/>
        </w:numPr>
        <w:jc w:val="both"/>
      </w:pPr>
      <w:r>
        <w:t>Eventos Posteriores al Cierre;</w:t>
      </w:r>
    </w:p>
    <w:p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Default="00F86C20" w:rsidP="00F86C20">
      <w:pPr>
        <w:pStyle w:val="Compact"/>
        <w:numPr>
          <w:ilvl w:val="0"/>
          <w:numId w:val="48"/>
        </w:numPr>
        <w:jc w:val="both"/>
      </w:pPr>
      <w:r>
        <w:t>Partes Relacionadas:</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7704F8">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p>
    <w:p w:rsidR="003E7210" w:rsidRPr="0052501F" w:rsidRDefault="005F3CE5" w:rsidP="007704F8">
      <w:pPr>
        <w:pStyle w:val="Textoindependiente"/>
        <w:jc w:val="both"/>
        <w:rPr>
          <w:lang w:val="es-MX"/>
        </w:rPr>
      </w:pPr>
      <w:r w:rsidRPr="0052501F">
        <w:rPr>
          <w:lang w:val="es-MX"/>
        </w:rPr>
        <w:t>Consolidada</w:t>
      </w:r>
      <w:r w:rsidR="00F86C20" w:rsidRPr="0052501F">
        <w:rPr>
          <w:lang w:val="es-MX"/>
        </w:rPr>
        <w:t>.</w:t>
      </w:r>
    </w:p>
    <w:p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rsidR="00181403" w:rsidRDefault="00181403" w:rsidP="00181403">
      <w:pPr>
        <w:rPr>
          <w:lang w:val="es-MX"/>
        </w:rPr>
      </w:pPr>
    </w:p>
    <w:p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rsidR="00181403" w:rsidRDefault="00181403" w:rsidP="00181403">
      <w:pPr>
        <w:rPr>
          <w:lang w:val="es-MX"/>
        </w:rPr>
      </w:pPr>
    </w:p>
    <w:p w:rsidR="00181403" w:rsidRPr="00181403" w:rsidRDefault="00181403" w:rsidP="00181403">
      <w:pPr>
        <w:rPr>
          <w:lang w:val="es-MX"/>
        </w:rPr>
      </w:pPr>
    </w:p>
    <w:p w:rsidR="00181403" w:rsidRDefault="00181403" w:rsidP="00181403">
      <w:pPr>
        <w:rPr>
          <w:lang w:val="es-MX"/>
        </w:rPr>
      </w:pPr>
    </w:p>
    <w:p w:rsidR="003E7210" w:rsidRPr="00181403" w:rsidRDefault="003E7210" w:rsidP="00181403">
      <w:pPr>
        <w:rPr>
          <w:lang w:val="es-MX"/>
        </w:rPr>
      </w:pPr>
    </w:p>
    <w:sectPr w:rsidR="003E7210" w:rsidRPr="00181403" w:rsidSect="001539E6">
      <w:headerReference w:type="default" r:id="rId8"/>
      <w:footerReference w:type="default" r:id="rId9"/>
      <w:pgSz w:w="12240" w:h="15840"/>
      <w:pgMar w:top="1021" w:right="1701" w:bottom="102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749D" w:rsidRDefault="00EF749D">
      <w:pPr>
        <w:spacing w:after="0"/>
      </w:pPr>
      <w:r>
        <w:separator/>
      </w:r>
    </w:p>
  </w:endnote>
  <w:endnote w:type="continuationSeparator" w:id="0">
    <w:p w:rsidR="00EF749D" w:rsidRDefault="00EF7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9"/>
      <w:gridCol w:w="8115"/>
    </w:tblGrid>
    <w:tr w:rsidR="00E70163">
      <w:tc>
        <w:tcPr>
          <w:tcW w:w="918" w:type="dxa"/>
        </w:tcPr>
        <w:p w:rsidR="00E70163" w:rsidRDefault="00E70163">
          <w:pPr>
            <w:pStyle w:val="Piedepgina"/>
            <w:jc w:val="right"/>
            <w:rPr>
              <w:b/>
              <w:bCs/>
              <w:color w:val="4F81BD" w:themeColor="accent1"/>
              <w:sz w:val="32"/>
              <w:szCs w:val="32"/>
              <w14:numForm w14:val="oldStyle"/>
            </w:rPr>
          </w:pPr>
          <w:r>
            <w:rPr>
              <w:sz w:val="22"/>
              <w:szCs w:val="21"/>
              <w14:shadow w14:blurRad="50800" w14:dist="38100" w14:dir="2700000" w14:sx="100000" w14:sy="100000" w14:kx="0" w14:ky="0" w14:algn="tl">
                <w14:srgbClr w14:val="000000">
                  <w14:alpha w14:val="60000"/>
                </w14:srgbClr>
              </w14:shadow>
              <w14:numForm w14:val="oldStyle"/>
            </w:rPr>
            <w:fldChar w:fldCharType="begin"/>
          </w:r>
          <w:r>
            <w:rPr>
              <w14:shadow w14:blurRad="50800" w14:dist="38100" w14:dir="2700000" w14:sx="100000" w14:sy="100000" w14:kx="0" w14:ky="0" w14:algn="tl">
                <w14:srgbClr w14:val="000000">
                  <w14:alpha w14:val="60000"/>
                </w14:srgbClr>
              </w14:shadow>
              <w14:numForm w14:val="oldStyle"/>
            </w:rPr>
            <w:instrText>PAGE   \* MERGEFORMAT</w:instrText>
          </w:r>
          <w:r>
            <w:rPr>
              <w:sz w:val="22"/>
              <w:szCs w:val="21"/>
              <w14:shadow w14:blurRad="50800" w14:dist="38100" w14:dir="2700000" w14:sx="100000" w14:sy="100000" w14:kx="0" w14:ky="0" w14:algn="tl">
                <w14:srgbClr w14:val="000000">
                  <w14:alpha w14:val="60000"/>
                </w14:srgbClr>
              </w14:shadow>
              <w14:numForm w14:val="oldStyle"/>
            </w:rPr>
            <w:fldChar w:fldCharType="separate"/>
          </w:r>
          <w:r w:rsidR="00160D8B" w:rsidRPr="00160D8B">
            <w:rPr>
              <w:b/>
              <w:bCs/>
              <w:noProof/>
              <w:color w:val="4F81BD" w:themeColor="accent1"/>
              <w:sz w:val="32"/>
              <w:szCs w:val="32"/>
              <w:lang w:val="es-ES"/>
              <w14:shadow w14:blurRad="50800" w14:dist="38100" w14:dir="2700000" w14:sx="100000" w14:sy="100000" w14:kx="0" w14:ky="0" w14:algn="tl">
                <w14:srgbClr w14:val="000000">
                  <w14:alpha w14:val="60000"/>
                </w14:srgbClr>
              </w14:shadow>
              <w14:numForm w14:val="oldStyle"/>
            </w:rPr>
            <w:t>1</w:t>
          </w:r>
          <w:r>
            <w:rPr>
              <w:b/>
              <w:bCs/>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7938" w:type="dxa"/>
        </w:tcPr>
        <w:p w:rsidR="00E70163" w:rsidRDefault="00E70163">
          <w:pPr>
            <w:pStyle w:val="Piedepgina"/>
          </w:pPr>
        </w:p>
      </w:tc>
    </w:tr>
  </w:tbl>
  <w:p w:rsidR="00E70163" w:rsidRDefault="00E7016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749D" w:rsidRDefault="00EF749D">
      <w:r>
        <w:separator/>
      </w:r>
    </w:p>
  </w:footnote>
  <w:footnote w:type="continuationSeparator" w:id="0">
    <w:p w:rsidR="00EF749D" w:rsidRDefault="00EF74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A20" w:rsidRDefault="00C32A20" w:rsidP="00C32A20">
    <w:pPr>
      <w:pStyle w:val="Encabezado"/>
      <w:jc w:val="center"/>
      <w:rPr>
        <w:lang w:val="es-MX"/>
      </w:rPr>
    </w:pPr>
    <w:r>
      <w:rPr>
        <w:lang w:val="es-MX"/>
      </w:rPr>
      <w:t>MUNICIPIO DE IGUALA DE LA INDEPENDENCIA GUERRERO</w:t>
    </w:r>
  </w:p>
  <w:p w:rsidR="00C32A20" w:rsidRPr="00C32A20" w:rsidRDefault="002C7E85" w:rsidP="00C32A20">
    <w:pPr>
      <w:pStyle w:val="Encabezado"/>
      <w:jc w:val="center"/>
      <w:rPr>
        <w:lang w:val="es-MX"/>
      </w:rPr>
    </w:pPr>
    <w:r>
      <w:rPr>
        <w:lang w:val="es-MX"/>
      </w:rPr>
      <w:t>INFORME DEL 01 DE ENERO AL 31 DE DICIEMBRE DEL</w:t>
    </w:r>
    <w:r w:rsidR="00C32A20">
      <w:rPr>
        <w:lang w:val="es-MX"/>
      </w:rPr>
      <w:t xml:space="preserve">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76E"/>
    <w:rsid w:val="00011C8B"/>
    <w:rsid w:val="000949ED"/>
    <w:rsid w:val="001539E6"/>
    <w:rsid w:val="00160D8B"/>
    <w:rsid w:val="00170153"/>
    <w:rsid w:val="00181403"/>
    <w:rsid w:val="001A33FE"/>
    <w:rsid w:val="002119B4"/>
    <w:rsid w:val="00223B13"/>
    <w:rsid w:val="002300A0"/>
    <w:rsid w:val="00252D77"/>
    <w:rsid w:val="002B1DF3"/>
    <w:rsid w:val="002B7C46"/>
    <w:rsid w:val="002C7E85"/>
    <w:rsid w:val="002D6864"/>
    <w:rsid w:val="002F7E31"/>
    <w:rsid w:val="003E7210"/>
    <w:rsid w:val="003F0253"/>
    <w:rsid w:val="004027CD"/>
    <w:rsid w:val="00407F05"/>
    <w:rsid w:val="00467984"/>
    <w:rsid w:val="004E29B3"/>
    <w:rsid w:val="0052501F"/>
    <w:rsid w:val="00590D07"/>
    <w:rsid w:val="0059306C"/>
    <w:rsid w:val="005C3CF9"/>
    <w:rsid w:val="005F3CE5"/>
    <w:rsid w:val="00610ECC"/>
    <w:rsid w:val="00641AF8"/>
    <w:rsid w:val="00660918"/>
    <w:rsid w:val="0068453A"/>
    <w:rsid w:val="006C5489"/>
    <w:rsid w:val="006F5681"/>
    <w:rsid w:val="007704F8"/>
    <w:rsid w:val="00784D58"/>
    <w:rsid w:val="007903EE"/>
    <w:rsid w:val="007935CE"/>
    <w:rsid w:val="007C34C0"/>
    <w:rsid w:val="007C59A2"/>
    <w:rsid w:val="007E25F3"/>
    <w:rsid w:val="0089511A"/>
    <w:rsid w:val="008D245E"/>
    <w:rsid w:val="008D6863"/>
    <w:rsid w:val="008E17BA"/>
    <w:rsid w:val="008F7D06"/>
    <w:rsid w:val="00967192"/>
    <w:rsid w:val="009C1097"/>
    <w:rsid w:val="009E1F31"/>
    <w:rsid w:val="00A235E4"/>
    <w:rsid w:val="00A36F7B"/>
    <w:rsid w:val="00A55D7C"/>
    <w:rsid w:val="00AC2CEC"/>
    <w:rsid w:val="00B04600"/>
    <w:rsid w:val="00B16A0A"/>
    <w:rsid w:val="00B33AB7"/>
    <w:rsid w:val="00B565A4"/>
    <w:rsid w:val="00B740A2"/>
    <w:rsid w:val="00B86B75"/>
    <w:rsid w:val="00BC48D5"/>
    <w:rsid w:val="00C32A20"/>
    <w:rsid w:val="00C36279"/>
    <w:rsid w:val="00CB5958"/>
    <w:rsid w:val="00CF7583"/>
    <w:rsid w:val="00D30D06"/>
    <w:rsid w:val="00D4374B"/>
    <w:rsid w:val="00D54ED7"/>
    <w:rsid w:val="00D552C8"/>
    <w:rsid w:val="00D856A6"/>
    <w:rsid w:val="00E315A3"/>
    <w:rsid w:val="00E36703"/>
    <w:rsid w:val="00E57512"/>
    <w:rsid w:val="00E70163"/>
    <w:rsid w:val="00E83BED"/>
    <w:rsid w:val="00E928B5"/>
    <w:rsid w:val="00EF35C0"/>
    <w:rsid w:val="00EF749D"/>
    <w:rsid w:val="00F256E5"/>
    <w:rsid w:val="00F86C20"/>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821</Words>
  <Characters>15519</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12</cp:revision>
  <cp:lastPrinted>2021-05-06T19:07:00Z</cp:lastPrinted>
  <dcterms:created xsi:type="dcterms:W3CDTF">2021-03-23T20:32:00Z</dcterms:created>
  <dcterms:modified xsi:type="dcterms:W3CDTF">2021-05-06T19:07:00Z</dcterms:modified>
</cp:coreProperties>
</file>